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28BCD" w14:textId="01E4E493" w:rsidR="00025DC1" w:rsidRDefault="00295060" w:rsidP="00295060">
      <w:pPr>
        <w:pStyle w:val="Heading1"/>
        <w:rPr>
          <w:lang w:val="en-US"/>
        </w:rPr>
      </w:pPr>
      <w:r>
        <w:rPr>
          <w:lang w:val="en-US"/>
        </w:rPr>
        <w:t>Lab 6 Proxy Design pattern</w:t>
      </w:r>
    </w:p>
    <w:p w14:paraId="452184EA" w14:textId="31F4D09D" w:rsidR="00295060" w:rsidRDefault="00295060" w:rsidP="00295060">
      <w:pPr>
        <w:rPr>
          <w:lang w:val="en-US"/>
        </w:rPr>
      </w:pPr>
    </w:p>
    <w:p w14:paraId="17F3EC15" w14:textId="36A2592D" w:rsidR="00295060" w:rsidRDefault="00295060" w:rsidP="00295060">
      <w:pPr>
        <w:pStyle w:val="Heading2"/>
        <w:rPr>
          <w:lang w:val="en-US"/>
        </w:rPr>
      </w:pPr>
      <w:r>
        <w:rPr>
          <w:lang w:val="en-US"/>
        </w:rPr>
        <w:t>Screen 1</w:t>
      </w:r>
    </w:p>
    <w:p w14:paraId="0D43E3AD" w14:textId="222DAD61" w:rsidR="00295060" w:rsidRDefault="00295060" w:rsidP="00295060">
      <w:pPr>
        <w:rPr>
          <w:lang w:val="en-US"/>
        </w:rPr>
      </w:pPr>
      <w:r>
        <w:rPr>
          <w:noProof/>
        </w:rPr>
        <w:drawing>
          <wp:inline distT="0" distB="0" distL="0" distR="0" wp14:anchorId="5E23E744" wp14:editId="226BF1F3">
            <wp:extent cx="3505504" cy="7315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11B42" w14:textId="0131EB8F" w:rsidR="00295060" w:rsidRDefault="00295060" w:rsidP="00295060">
      <w:pPr>
        <w:rPr>
          <w:lang w:val="en-US"/>
        </w:rPr>
      </w:pPr>
    </w:p>
    <w:p w14:paraId="73268A3D" w14:textId="6FC3AF3D" w:rsidR="00295060" w:rsidRDefault="00295060" w:rsidP="00295060">
      <w:pPr>
        <w:pStyle w:val="Heading2"/>
        <w:rPr>
          <w:lang w:val="en-US"/>
        </w:rPr>
      </w:pPr>
      <w:r>
        <w:rPr>
          <w:lang w:val="en-US"/>
        </w:rPr>
        <w:t>Screen 2</w:t>
      </w:r>
    </w:p>
    <w:p w14:paraId="4126A41B" w14:textId="02A799AA" w:rsidR="00295060" w:rsidRDefault="00295060" w:rsidP="00295060">
      <w:pPr>
        <w:rPr>
          <w:lang w:val="en-US"/>
        </w:rPr>
      </w:pPr>
      <w:r>
        <w:rPr>
          <w:noProof/>
        </w:rPr>
        <w:drawing>
          <wp:inline distT="0" distB="0" distL="0" distR="0" wp14:anchorId="1A57D6C8" wp14:editId="36D774C6">
            <wp:extent cx="3307367" cy="762066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EB80A" w14:textId="3AFC01D3" w:rsidR="00295060" w:rsidRDefault="00295060" w:rsidP="00295060">
      <w:pPr>
        <w:rPr>
          <w:lang w:val="en-US"/>
        </w:rPr>
      </w:pPr>
    </w:p>
    <w:p w14:paraId="70DEC9BA" w14:textId="35D916D6" w:rsidR="00295060" w:rsidRDefault="00295060" w:rsidP="00295060">
      <w:pPr>
        <w:pStyle w:val="Heading2"/>
        <w:rPr>
          <w:lang w:val="en-US"/>
        </w:rPr>
      </w:pPr>
      <w:r>
        <w:rPr>
          <w:lang w:val="en-US"/>
        </w:rPr>
        <w:t>Screen 3</w:t>
      </w:r>
    </w:p>
    <w:p w14:paraId="644DE60F" w14:textId="765B30A8" w:rsidR="00295060" w:rsidRDefault="00295060" w:rsidP="00295060">
      <w:pPr>
        <w:rPr>
          <w:lang w:val="en-US"/>
        </w:rPr>
      </w:pPr>
      <w:r>
        <w:rPr>
          <w:noProof/>
        </w:rPr>
        <w:drawing>
          <wp:inline distT="0" distB="0" distL="0" distR="0" wp14:anchorId="06DF32A3" wp14:editId="3BA65016">
            <wp:extent cx="3772227" cy="8001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6A6FA" w14:textId="16D77EDB" w:rsidR="00295060" w:rsidRDefault="00295060" w:rsidP="00295060">
      <w:pPr>
        <w:rPr>
          <w:lang w:val="en-US"/>
        </w:rPr>
      </w:pPr>
    </w:p>
    <w:p w14:paraId="642A66C2" w14:textId="4F0ED5F2" w:rsidR="00295060" w:rsidRDefault="00295060" w:rsidP="00295060">
      <w:pPr>
        <w:pStyle w:val="Heading2"/>
        <w:rPr>
          <w:lang w:val="en-US"/>
        </w:rPr>
      </w:pPr>
      <w:r>
        <w:rPr>
          <w:lang w:val="en-US"/>
        </w:rPr>
        <w:t>Screen 4</w:t>
      </w:r>
    </w:p>
    <w:p w14:paraId="07328833" w14:textId="438849C5" w:rsidR="00295060" w:rsidRDefault="00295060" w:rsidP="00295060">
      <w:pPr>
        <w:rPr>
          <w:lang w:val="en-US"/>
        </w:rPr>
      </w:pPr>
      <w:r>
        <w:rPr>
          <w:noProof/>
        </w:rPr>
        <w:drawing>
          <wp:inline distT="0" distB="0" distL="0" distR="0" wp14:anchorId="7D916E54" wp14:editId="4F4274D1">
            <wp:extent cx="3360711" cy="5410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2EE38" w14:textId="5864D4F1" w:rsidR="00295060" w:rsidRDefault="00295060" w:rsidP="00295060">
      <w:pPr>
        <w:rPr>
          <w:lang w:val="en-US"/>
        </w:rPr>
      </w:pPr>
    </w:p>
    <w:p w14:paraId="2F4A0608" w14:textId="7D66FD22" w:rsidR="00295060" w:rsidRDefault="00295060" w:rsidP="00295060">
      <w:pPr>
        <w:pStyle w:val="Heading2"/>
        <w:rPr>
          <w:lang w:val="en-US"/>
        </w:rPr>
      </w:pPr>
      <w:r>
        <w:rPr>
          <w:lang w:val="en-US"/>
        </w:rPr>
        <w:t>Screen 5</w:t>
      </w:r>
    </w:p>
    <w:p w14:paraId="730A02D3" w14:textId="0E439173" w:rsidR="00295060" w:rsidRPr="00295060" w:rsidRDefault="00295060" w:rsidP="00295060">
      <w:pPr>
        <w:rPr>
          <w:lang w:val="en-US"/>
        </w:rPr>
      </w:pPr>
      <w:r>
        <w:rPr>
          <w:noProof/>
        </w:rPr>
        <w:drawing>
          <wp:inline distT="0" distB="0" distL="0" distR="0" wp14:anchorId="512FA804" wp14:editId="2C4D86FC">
            <wp:extent cx="3299746" cy="434378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060" w:rsidRPr="00295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zA3tTA3MTYwNbVQ0lEKTi0uzszPAykwrAUAun2UsSwAAAA="/>
  </w:docVars>
  <w:rsids>
    <w:rsidRoot w:val="007932A3"/>
    <w:rsid w:val="00295060"/>
    <w:rsid w:val="007932A3"/>
    <w:rsid w:val="00870D4D"/>
    <w:rsid w:val="009613E2"/>
    <w:rsid w:val="009D216D"/>
    <w:rsid w:val="00A11A9B"/>
    <w:rsid w:val="00D3466F"/>
    <w:rsid w:val="00DE0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F6D63"/>
  <w15:chartTrackingRefBased/>
  <w15:docId w15:val="{673CA296-D5FE-455F-889F-2049C0EC9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16D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466F"/>
    <w:pPr>
      <w:keepNext/>
      <w:keepLines/>
      <w:suppressAutoHyphens/>
      <w:autoSpaceDN w:val="0"/>
      <w:spacing w:before="240"/>
      <w:jc w:val="center"/>
      <w:textAlignment w:val="baseline"/>
      <w:outlineLvl w:val="0"/>
    </w:pPr>
    <w:rPr>
      <w:rFonts w:eastAsiaTheme="majorEastAsia" w:cs="Mangal"/>
      <w:b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D4D"/>
    <w:pPr>
      <w:keepNext/>
      <w:keepLines/>
      <w:suppressAutoHyphens/>
      <w:autoSpaceDN w:val="0"/>
      <w:spacing w:before="40" w:line="240" w:lineRule="auto"/>
      <w:jc w:val="left"/>
      <w:textAlignment w:val="baseline"/>
      <w:outlineLvl w:val="1"/>
    </w:pPr>
    <w:rPr>
      <w:rFonts w:eastAsiaTheme="majorEastAsia" w:cs="Mangal"/>
      <w:b/>
      <w:color w:val="2F5496" w:themeColor="accent1" w:themeShade="BF"/>
      <w:sz w:val="28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0D4D"/>
    <w:pPr>
      <w:keepNext/>
      <w:keepLines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66F"/>
    <w:rPr>
      <w:rFonts w:ascii="Times New Roman" w:eastAsiaTheme="majorEastAsia" w:hAnsi="Times New Roman" w:cs="Mangal"/>
      <w:b/>
      <w:color w:val="2F5496" w:themeColor="accent1" w:themeShade="BF"/>
      <w:sz w:val="36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870D4D"/>
    <w:rPr>
      <w:rFonts w:ascii="Times New Roman" w:eastAsiaTheme="majorEastAsia" w:hAnsi="Times New Roman" w:cs="Mangal"/>
      <w:b/>
      <w:color w:val="2F5496" w:themeColor="accent1" w:themeShade="BF"/>
      <w:sz w:val="28"/>
      <w:szCs w:val="23"/>
    </w:rPr>
  </w:style>
  <w:style w:type="paragraph" w:styleId="Title">
    <w:name w:val="Title"/>
    <w:basedOn w:val="Normal"/>
    <w:next w:val="Normal"/>
    <w:link w:val="TitleChar"/>
    <w:uiPriority w:val="10"/>
    <w:qFormat/>
    <w:rsid w:val="009D216D"/>
    <w:pPr>
      <w:contextualSpacing/>
      <w:jc w:val="left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216D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870D4D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J</dc:creator>
  <cp:keywords/>
  <dc:description/>
  <cp:lastModifiedBy>Srinivasan J</cp:lastModifiedBy>
  <cp:revision>2</cp:revision>
  <dcterms:created xsi:type="dcterms:W3CDTF">2022-02-17T11:25:00Z</dcterms:created>
  <dcterms:modified xsi:type="dcterms:W3CDTF">2022-02-17T11:31:00Z</dcterms:modified>
</cp:coreProperties>
</file>